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the-web-and-web-development"/>
    <w:p>
      <w:pPr>
        <w:pStyle w:val="Heading1"/>
      </w:pPr>
      <w:r>
        <w:t xml:space="preserve">The Web and Web Development</w:t>
      </w:r>
    </w:p>
    <w:bookmarkStart w:id="21" w:name="slide-1-introduction"/>
    <w:p>
      <w:pPr>
        <w:pStyle w:val="Heading2"/>
      </w:pPr>
      <w:r>
        <w:t xml:space="preserve">Slide 1: Introduction</w:t>
      </w:r>
    </w:p>
    <w:bookmarkStart w:id="20" w:name="welcome-to-the-world-of-web-development"/>
    <w:p>
      <w:pPr>
        <w:pStyle w:val="Heading3"/>
      </w:pPr>
      <w:r>
        <w:t xml:space="preserve">Welcome to the World of Web Development!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finition</w:t>
      </w:r>
      <w:r>
        <w:t xml:space="preserve">: The Web is a system of internet servers that support specially formatted docu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Development</w:t>
      </w:r>
      <w:r>
        <w:t xml:space="preserve">: The process of creating websites and applications for the web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3" w:name="slide-2-what-is-the-web"/>
    <w:p>
      <w:pPr>
        <w:pStyle w:val="Heading2"/>
      </w:pPr>
      <w:r>
        <w:t xml:space="preserve">Slide 2: What is the Web?</w:t>
      </w:r>
    </w:p>
    <w:bookmarkStart w:id="22" w:name="exploring-the-vast-digital-universe"/>
    <w:p>
      <w:pPr>
        <w:pStyle w:val="Heading3"/>
      </w:pPr>
      <w:r>
        <w:t xml:space="preserve">Exploring the Vast Digital Univer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ebsites</w:t>
      </w:r>
      <w:r>
        <w:t xml:space="preserve">: Collections of web pages that are accessed through the interne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eb Browsers</w:t>
      </w:r>
      <w:r>
        <w:t xml:space="preserve">: Tools (like Chrome, Firefox) to navigate the we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RL</w:t>
      </w:r>
      <w:r>
        <w:t xml:space="preserve">: The address used to access web pages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slide-3-how-does-the-web-work"/>
    <w:p>
      <w:pPr>
        <w:pStyle w:val="Heading2"/>
      </w:pPr>
      <w:r>
        <w:t xml:space="preserve">Slide 3: How Does the Web Work?</w:t>
      </w:r>
    </w:p>
    <w:bookmarkStart w:id="24" w:name="a-simplified-view-of-web-interactions"/>
    <w:p>
      <w:pPr>
        <w:pStyle w:val="Heading3"/>
      </w:pPr>
      <w:r>
        <w:t xml:space="preserve">A Simplified View of Web Interac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rvers</w:t>
      </w:r>
      <w:r>
        <w:t xml:space="preserve">: Computers that store website fi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owsers</w:t>
      </w:r>
      <w:r>
        <w:t xml:space="preserve">: Request and display websites from serv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TTP/HTTPS</w:t>
      </w:r>
      <w:r>
        <w:t xml:space="preserve">: Protocols that define how messages are formatted and transmitted on the web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slide-4-introduction-to-web-development"/>
    <w:p>
      <w:pPr>
        <w:pStyle w:val="Heading2"/>
      </w:pPr>
      <w:r>
        <w:t xml:space="preserve">Slide 4: Introduction to Web Development</w:t>
      </w:r>
    </w:p>
    <w:bookmarkStart w:id="26" w:name="crafting-the-digital-world"/>
    <w:p>
      <w:pPr>
        <w:pStyle w:val="Heading3"/>
      </w:pPr>
      <w:r>
        <w:t xml:space="preserve">Crafting the Digital Worl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ont-end</w:t>
      </w:r>
      <w:r>
        <w:t xml:space="preserve">: Deals with the visual aspects of the websi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ck-end</w:t>
      </w:r>
      <w:r>
        <w:t xml:space="preserve">: Manages data and ensures everything runs smoothly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ull Stack</w:t>
      </w:r>
      <w:r>
        <w:t xml:space="preserve">: Combines both front-end and back-end development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slide-5-front-end-development"/>
    <w:p>
      <w:pPr>
        <w:pStyle w:val="Heading2"/>
      </w:pPr>
      <w:r>
        <w:t xml:space="preserve">Slide 5: Front-end Development</w:t>
      </w:r>
    </w:p>
    <w:bookmarkStart w:id="28" w:name="creating-the-visual-web"/>
    <w:p>
      <w:pPr>
        <w:pStyle w:val="Heading3"/>
      </w:pPr>
      <w:r>
        <w:t xml:space="preserve">Creating the Visual Web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TML</w:t>
      </w:r>
      <w:r>
        <w:t xml:space="preserve">: Structures the cont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SS</w:t>
      </w:r>
      <w:r>
        <w:t xml:space="preserve">: Styles the conten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vaScript</w:t>
      </w:r>
      <w:r>
        <w:t xml:space="preserve">: Adds interactivity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slide-6-back-end-development"/>
    <w:p>
      <w:pPr>
        <w:pStyle w:val="Heading2"/>
      </w:pPr>
      <w:r>
        <w:t xml:space="preserve">Slide 6: Back-end Development</w:t>
      </w:r>
    </w:p>
    <w:bookmarkStart w:id="30" w:name="powering-the-website-behind-the-scenes"/>
    <w:p>
      <w:pPr>
        <w:pStyle w:val="Heading3"/>
      </w:pPr>
      <w:r>
        <w:t xml:space="preserve">Powering the Website Behind the Scen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rver</w:t>
      </w:r>
      <w:r>
        <w:t xml:space="preserve">: Manages data and user request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base</w:t>
      </w:r>
      <w:r>
        <w:t xml:space="preserve">: Stores and retrieves data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rver-side Scripting</w:t>
      </w:r>
      <w:r>
        <w:t xml:space="preserve">: Uses languages like PHP, Python, and Node.js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slide-7-web-development-tools"/>
    <w:p>
      <w:pPr>
        <w:pStyle w:val="Heading2"/>
      </w:pPr>
      <w:r>
        <w:t xml:space="preserve">Slide 7: Web Development Tools</w:t>
      </w:r>
    </w:p>
    <w:bookmarkStart w:id="32" w:name="instruments-that-aid-creation"/>
    <w:p>
      <w:pPr>
        <w:pStyle w:val="Heading3"/>
      </w:pPr>
      <w:r>
        <w:t xml:space="preserve">Instruments that Aid Cre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xt Editor</w:t>
      </w:r>
      <w:r>
        <w:t xml:space="preserve">: Where you write code (e.g., VSCode, Sublime Text)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owser Developer Tools</w:t>
      </w:r>
      <w:r>
        <w:t xml:space="preserve">: Helps in testing and debugg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ersion Control/Git</w:t>
      </w:r>
      <w:r>
        <w:t xml:space="preserve">: Manages changes and collaboration in projects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slide-8-careers-in-web-development"/>
    <w:p>
      <w:pPr>
        <w:pStyle w:val="Heading2"/>
      </w:pPr>
      <w:r>
        <w:t xml:space="preserve">Slide 8: Careers in Web Development</w:t>
      </w:r>
    </w:p>
    <w:bookmarkStart w:id="34" w:name="various-paths-in-the-web-world"/>
    <w:p>
      <w:pPr>
        <w:pStyle w:val="Heading3"/>
      </w:pPr>
      <w:r>
        <w:t xml:space="preserve">Various Paths in the Web World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 Developer</w:t>
      </w:r>
      <w:r>
        <w:t xml:space="preserve">: Builds and maintains websit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I/UX Designer</w:t>
      </w:r>
      <w:r>
        <w:t xml:space="preserve">: Ensures user-friendly design and experienc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O Specialist</w:t>
      </w:r>
      <w:r>
        <w:t xml:space="preserve">: Optimizes websites for search engines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X1fcb40c5b0eaf8fef4424d8234ed103404e6b1a"/>
    <w:p>
      <w:pPr>
        <w:pStyle w:val="Heading2"/>
      </w:pPr>
      <w:r>
        <w:t xml:space="preserve">Slide 9: Getting Started with Web Development</w:t>
      </w:r>
    </w:p>
    <w:bookmarkStart w:id="36" w:name="embarking-on-the-web-journey"/>
    <w:p>
      <w:pPr>
        <w:pStyle w:val="Heading3"/>
      </w:pPr>
      <w:r>
        <w:t xml:space="preserve">Embarking on the Web Journe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earn the Basics</w:t>
      </w:r>
      <w:r>
        <w:t xml:space="preserve">: HTML, CSS, and JavaScrip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ild Projects</w:t>
      </w:r>
      <w:r>
        <w:t xml:space="preserve">: Apply your knowledg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Join Communities</w:t>
      </w:r>
      <w:r>
        <w:t xml:space="preserve">: Engage with other web developers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9" w:name="slide-10-conclusion"/>
    <w:p>
      <w:pPr>
        <w:pStyle w:val="Heading2"/>
      </w:pPr>
      <w:r>
        <w:t xml:space="preserve">Slide 10: Conclusion</w:t>
      </w:r>
    </w:p>
    <w:bookmarkStart w:id="38" w:name="wrapping-up-our-web-adventure"/>
    <w:p>
      <w:pPr>
        <w:pStyle w:val="Heading3"/>
      </w:pPr>
      <w:r>
        <w:t xml:space="preserve">Wrapping Up Our Web Adventur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cap</w:t>
      </w:r>
      <w:r>
        <w:t xml:space="preserve">: Quick review of key point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couragement</w:t>
      </w:r>
      <w:r>
        <w:t xml:space="preserve">: Every expert was once a beginner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Q&amp;A</w:t>
      </w:r>
      <w:r>
        <w:t xml:space="preserve">: Open floor to questions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1" w:name="slide-11-thank-you"/>
    <w:p>
      <w:pPr>
        <w:pStyle w:val="Heading2"/>
      </w:pPr>
      <w:r>
        <w:t xml:space="preserve">Slide 11: Thank You!</w:t>
      </w:r>
    </w:p>
    <w:bookmarkStart w:id="40" w:name="gratitude-and-acknowledgment"/>
    <w:p>
      <w:pPr>
        <w:pStyle w:val="Heading3"/>
      </w:pPr>
      <w:r>
        <w:t xml:space="preserve">Gratitude and Acknowledgmen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ppreciation</w:t>
      </w:r>
      <w:r>
        <w:t xml:space="preserve">: Thank you for your attention and participation!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ntact</w:t>
      </w:r>
      <w:r>
        <w:t xml:space="preserve">: [Your Email or Contact Information for Further Queries]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ext Steps</w:t>
      </w:r>
      <w:r>
        <w:t xml:space="preserve">: Encourage exploration and learning in web development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7T22:58:46Z</dcterms:created>
  <dcterms:modified xsi:type="dcterms:W3CDTF">2023-10-07T22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